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ada2c717d7d3ea61705ef77a6d3dab064ace68"/>
    <w:p>
      <w:pPr>
        <w:pStyle w:val="Heading1"/>
      </w:pPr>
      <w:r>
        <w:t xml:space="preserve">Table 3.4: Data Storage Structure and Organiz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1423"/>
        <w:gridCol w:w="1512"/>
        <w:gridCol w:w="1601"/>
        <w:gridCol w:w="2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orage Key</w:t>
            </w:r>
          </w:p>
        </w:tc>
        <w:tc>
          <w:tcPr/>
          <w:p>
            <w:pPr>
              <w:pStyle w:val="Compact"/>
            </w:pPr>
            <w:r>
              <w:t xml:space="preserve">Data Structure</w:t>
            </w:r>
          </w:p>
        </w:tc>
        <w:tc>
          <w:tcPr/>
          <w:p>
            <w:pPr>
              <w:pStyle w:val="Compact"/>
            </w:pPr>
            <w:r>
              <w:t xml:space="preserve">Size Estimation</w:t>
            </w:r>
          </w:p>
        </w:tc>
        <w:tc>
          <w:tcPr/>
          <w:p>
            <w:pPr>
              <w:pStyle w:val="Compact"/>
            </w:pPr>
            <w:r>
              <w:t xml:space="preserve">Update Frequency</w:t>
            </w:r>
          </w:p>
        </w:tc>
        <w:tc>
          <w:tcPr/>
          <w:p>
            <w:pPr>
              <w:pStyle w:val="Compact"/>
            </w:pPr>
            <w:r>
              <w:t xml:space="preserve">Optimization Techniq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us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{   "id": "uuid-string",   "username": "string",   "email": "string",   "createdAt": "ISO-date-string",   "points": number,   "settings": {     "theme": "theme-name",     "enableWeatherTracking": boolean,     "enablePredictions": boolean,     "location": {       "city": "string",       "country": "string",       "lat": number,       "lon": number     }   } }</w:t>
            </w:r>
          </w:p>
        </w:tc>
        <w:tc>
          <w:tcPr/>
          <w:p>
            <w:pPr>
              <w:pStyle w:val="Compact"/>
            </w:pPr>
            <w:r>
              <w:t xml:space="preserve">1-5 KB per user</w:t>
            </w:r>
          </w:p>
        </w:tc>
        <w:tc>
          <w:tcPr/>
          <w:p>
            <w:pPr>
              <w:pStyle w:val="Compact"/>
            </w:pPr>
            <w:r>
              <w:t xml:space="preserve">Low (Profile updates)</w:t>
            </w:r>
          </w:p>
        </w:tc>
        <w:tc>
          <w:tcPr/>
          <w:p>
            <w:pPr>
              <w:pStyle w:val="Compact"/>
            </w:pPr>
            <w:r>
              <w:t xml:space="preserve">- Minimal nested structure</w:t>
            </w:r>
            <w:r>
              <w:t xml:space="preserve">- Separate user settings from core data</w:t>
            </w:r>
            <w:r>
              <w:t xml:space="preserve">- Only essential fields sto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moodEntr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[   {     "id": "uuid-string",     "date": "ISO-date-string",     "timeOfDay": "period-string",     "mood": "mood-string",     "notes": "string",     "customCategory": "string",     "time": "HH:MM",     "journal": "string",     "activities": ["string"],     "weather": {       "temperature": number,       "condition": "string",       "humidity": number     }   } ]</w:t>
            </w:r>
          </w:p>
        </w:tc>
        <w:tc>
          <w:tcPr/>
          <w:p>
            <w:pPr>
              <w:pStyle w:val="Compact"/>
            </w:pPr>
            <w:r>
              <w:t xml:space="preserve">0.5-2 KB per entry</w:t>
            </w:r>
            <w:r>
              <w:t xml:space="preserve">(~500 KB for 1 year daily)</w:t>
            </w:r>
          </w:p>
        </w:tc>
        <w:tc>
          <w:tcPr/>
          <w:p>
            <w:pPr>
              <w:pStyle w:val="Compact"/>
            </w:pPr>
            <w:r>
              <w:t xml:space="preserve">High (Daily entries)</w:t>
            </w:r>
          </w:p>
        </w:tc>
        <w:tc>
          <w:tcPr/>
          <w:p>
            <w:pPr>
              <w:pStyle w:val="Compact"/>
            </w:pPr>
            <w:r>
              <w:t xml:space="preserve">- Optional fields omitted when empty</w:t>
            </w:r>
            <w:r>
              <w:t xml:space="preserve">- Pagination for large histories</w:t>
            </w:r>
            <w:r>
              <w:t xml:space="preserve">- Archive older entries separately</w:t>
            </w:r>
            <w:r>
              <w:t xml:space="preserve">- Compress journal ent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badg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[   {     "id": "uuid-string",     "name": "string",     "description": "string",     "imageUrl": "string",     "criteria": "string",     "points": number,     "tier": "string",     "earnedAt": "ISO-date-string"   } ]</w:t>
            </w:r>
          </w:p>
        </w:tc>
        <w:tc>
          <w:tcPr/>
          <w:p>
            <w:pPr>
              <w:pStyle w:val="Compact"/>
            </w:pPr>
            <w:r>
              <w:t xml:space="preserve">0.5-1 KB per badge</w:t>
            </w:r>
            <w:r>
              <w:t xml:space="preserve">(~25 KB for all badges)</w:t>
            </w:r>
          </w:p>
        </w:tc>
        <w:tc>
          <w:tcPr/>
          <w:p>
            <w:pPr>
              <w:pStyle w:val="Compact"/>
            </w:pPr>
            <w:r>
              <w:t xml:space="preserve">Medium (Achievement unlocks)</w:t>
            </w:r>
          </w:p>
        </w:tc>
        <w:tc>
          <w:tcPr/>
          <w:p>
            <w:pPr>
              <w:pStyle w:val="Compact"/>
            </w:pPr>
            <w:r>
              <w:t xml:space="preserve">- Store only earned badges</w:t>
            </w:r>
            <w:r>
              <w:t xml:space="preserve">- Reference badges by ID when possible</w:t>
            </w:r>
            <w:r>
              <w:t xml:space="preserve">- Lazy load badge ima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them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[   {     "id": "uuid-string",     "name": "string",     "primary": "hex-string",     "secondary": "hex-string",     "background": "hex-string",     "paper": "hex-string",     "text": "hex-string",     "createdAt": "ISO-date-string"   } ]</w:t>
            </w:r>
          </w:p>
        </w:tc>
        <w:tc>
          <w:tcPr/>
          <w:p>
            <w:pPr>
              <w:pStyle w:val="Compact"/>
            </w:pPr>
            <w:r>
              <w:t xml:space="preserve">0.3-0.5 KB per theme</w:t>
            </w:r>
            <w:r>
              <w:t xml:space="preserve">(~5 KB for all themes)</w:t>
            </w:r>
          </w:p>
        </w:tc>
        <w:tc>
          <w:tcPr/>
          <w:p>
            <w:pPr>
              <w:pStyle w:val="Compact"/>
            </w:pPr>
            <w:r>
              <w:t xml:space="preserve">Low (Theme creation)</w:t>
            </w:r>
          </w:p>
        </w:tc>
        <w:tc>
          <w:tcPr/>
          <w:p>
            <w:pPr>
              <w:pStyle w:val="Compact"/>
            </w:pPr>
            <w:r>
              <w:t xml:space="preserve">- Store only custom themes</w:t>
            </w:r>
            <w:r>
              <w:t xml:space="preserve">- Built-in themes defined in code</w:t>
            </w:r>
            <w:r>
              <w:t xml:space="preserve">- Minimal color defin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sta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{   "calculatedAt": "ISO-date-string",   "averageMoodByDay": {     "Monday": number,     "Tuesday": number,     ...   },   "averageMoodByTimeOfDay": {     "morning": number,     "afternoon": number,     ...   },   "moodCountByType": {     "Very Good": number,     "Good": number,     ...   },   "mostFrequentMood": "string",   "moodTrend": "string",   "moodCorrelations": {     "weather": { ... },     "dayOfWeek": { ... }   } }</w:t>
            </w:r>
          </w:p>
        </w:tc>
        <w:tc>
          <w:tcPr/>
          <w:p>
            <w:pPr>
              <w:pStyle w:val="Compact"/>
            </w:pPr>
            <w:r>
              <w:t xml:space="preserve">2-10 KB</w:t>
            </w:r>
          </w:p>
        </w:tc>
        <w:tc>
          <w:tcPr/>
          <w:p>
            <w:pPr>
              <w:pStyle w:val="Compact"/>
            </w:pPr>
            <w:r>
              <w:t xml:space="preserve">Medium (Recalculated on new entries)</w:t>
            </w:r>
          </w:p>
        </w:tc>
        <w:tc>
          <w:tcPr/>
          <w:p>
            <w:pPr>
              <w:pStyle w:val="Compact"/>
            </w:pPr>
            <w:r>
              <w:t xml:space="preserve">- Cache calculated statistics</w:t>
            </w:r>
            <w:r>
              <w:t xml:space="preserve">- Recalculate only on significant changes</w:t>
            </w:r>
            <w:r>
              <w:t xml:space="preserve">- Store only significant correl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streak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{   "currentDaily": number,   "longestDaily": number,   "startDate": "ISO-date-string",   "lastEntryDate": "ISO-date-string",   "history": [     {       "type": "string",       "count": number,       "startDate": "ISO-date-string",       "endDate": "ISO-date-string"     }   ] }</w:t>
            </w:r>
          </w:p>
        </w:tc>
        <w:tc>
          <w:tcPr/>
          <w:p>
            <w:pPr>
              <w:pStyle w:val="Compact"/>
            </w:pPr>
            <w:r>
              <w:t xml:space="preserve">0.5-2 KB</w:t>
            </w:r>
          </w:p>
        </w:tc>
        <w:tc>
          <w:tcPr/>
          <w:p>
            <w:pPr>
              <w:pStyle w:val="Compact"/>
            </w:pPr>
            <w:r>
              <w:t xml:space="preserve">High (Daily updates)</w:t>
            </w:r>
          </w:p>
        </w:tc>
        <w:tc>
          <w:tcPr/>
          <w:p>
            <w:pPr>
              <w:pStyle w:val="Compact"/>
            </w:pPr>
            <w:r>
              <w:t xml:space="preserve">- Store only current and longest streaks</w:t>
            </w:r>
            <w:r>
              <w:t xml:space="preserve">- Limited streak history</w:t>
            </w:r>
            <w:r>
              <w:t xml:space="preserve">- Calculate streaks on demand when pos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notifica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[   {     "id": "uuid-string",     "type": "string",     "message": "string",     "read": boolean,     "createdAt": "ISO-date-string",     "expiresAt": "ISO-date-string",     "data": { ... }   } ]</w:t>
            </w:r>
          </w:p>
        </w:tc>
        <w:tc>
          <w:tcPr/>
          <w:p>
            <w:pPr>
              <w:pStyle w:val="Compact"/>
            </w:pPr>
            <w:r>
              <w:t xml:space="preserve">0.2-0.5 KB per notification</w:t>
            </w:r>
            <w:r>
              <w:t xml:space="preserve">(~10 KB for active notifications)</w:t>
            </w:r>
          </w:p>
        </w:tc>
        <w:tc>
          <w:tcPr/>
          <w:p>
            <w:pPr>
              <w:pStyle w:val="Compact"/>
            </w:pPr>
            <w:r>
              <w:t xml:space="preserve">Medium (New achievements, reminders)</w:t>
            </w:r>
          </w:p>
        </w:tc>
        <w:tc>
          <w:tcPr/>
          <w:p>
            <w:pPr>
              <w:pStyle w:val="Compact"/>
            </w:pPr>
            <w:r>
              <w:t xml:space="preserve">- Auto-expire old notifications</w:t>
            </w:r>
            <w:r>
              <w:t xml:space="preserve">- Limit maximum stored notifications</w:t>
            </w:r>
            <w:r>
              <w:t xml:space="preserve">- Clean up read notifications periodical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activit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[   {     "id": "uuid-string",     "name": "string",     "icon": "string",     "category": "string",     "count": number,     "lastUsed": "ISO-date-string"   } ]</w:t>
            </w:r>
          </w:p>
        </w:tc>
        <w:tc>
          <w:tcPr/>
          <w:p>
            <w:pPr>
              <w:pStyle w:val="Compact"/>
            </w:pPr>
            <w:r>
              <w:t xml:space="preserve">0.1-0.2 KB per activity</w:t>
            </w:r>
            <w:r>
              <w:t xml:space="preserve">(~10 KB for all activities)</w:t>
            </w:r>
          </w:p>
        </w:tc>
        <w:tc>
          <w:tcPr/>
          <w:p>
            <w:pPr>
              <w:pStyle w:val="Compact"/>
            </w:pPr>
            <w:r>
              <w:t xml:space="preserve">Medium (Activity tracking)</w:t>
            </w:r>
          </w:p>
        </w:tc>
        <w:tc>
          <w:tcPr/>
          <w:p>
            <w:pPr>
              <w:pStyle w:val="Compact"/>
            </w:pPr>
            <w:r>
              <w:t xml:space="preserve">- Store only user-defined activities</w:t>
            </w:r>
            <w:r>
              <w:t xml:space="preserve">- Built-in activities defined in code</w:t>
            </w:r>
            <w:r>
              <w:t xml:space="preserve">- Track usage count for optim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ses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 {   "lastActive": "ISO-date-string",   "currentView": "string",   "formData": { ... },   "filters": { ... } }</w:t>
            </w:r>
          </w:p>
        </w:tc>
        <w:tc>
          <w:tcPr/>
          <w:p>
            <w:pPr>
              <w:pStyle w:val="Compact"/>
            </w:pPr>
            <w:r>
              <w:t xml:space="preserve">1-5 KB</w:t>
            </w:r>
          </w:p>
        </w:tc>
        <w:tc>
          <w:tcPr/>
          <w:p>
            <w:pPr>
              <w:pStyle w:val="Compact"/>
            </w:pPr>
            <w:r>
              <w:t xml:space="preserve">High (Session updates)</w:t>
            </w:r>
          </w:p>
        </w:tc>
        <w:tc>
          <w:tcPr/>
          <w:p>
            <w:pPr>
              <w:pStyle w:val="Compact"/>
            </w:pPr>
            <w:r>
              <w:t xml:space="preserve">- Store in sessionStorage instead of localStorage</w:t>
            </w:r>
            <w:r>
              <w:t xml:space="preserve">- Minimal essential data only</w:t>
            </w:r>
            <w:r>
              <w:t xml:space="preserve">- Clear on session 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MoodTracker:cache</w:t>
            </w:r>
          </w:p>
        </w:tc>
        <w:tc>
          <w:tcPr/>
          <w:p>
            <w:pPr>
              <w:pStyle w:val="Compact"/>
            </w:pPr>
            <w:r>
              <w:t xml:space="preserve">Various cached data</w:t>
            </w:r>
          </w:p>
        </w:tc>
        <w:tc>
          <w:tcPr/>
          <w:p>
            <w:pPr>
              <w:pStyle w:val="Compact"/>
            </w:pPr>
            <w:r>
              <w:t xml:space="preserve">5-20 KB</w:t>
            </w:r>
          </w:p>
        </w:tc>
        <w:tc>
          <w:tcPr/>
          <w:p>
            <w:pPr>
              <w:pStyle w:val="Compact"/>
            </w:pPr>
            <w:r>
              <w:t xml:space="preserve">High (Dynamic caching)</w:t>
            </w:r>
          </w:p>
        </w:tc>
        <w:tc>
          <w:tcPr/>
          <w:p>
            <w:pPr>
              <w:pStyle w:val="Compact"/>
            </w:pPr>
            <w:r>
              <w:t xml:space="preserve">- TTL-based expiration</w:t>
            </w:r>
            <w:r>
              <w:t xml:space="preserve">- LRU cache eviction policy</w:t>
            </w:r>
            <w:r>
              <w:t xml:space="preserve">- Size limits per cache category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8Z</dcterms:created>
  <dcterms:modified xsi:type="dcterms:W3CDTF">2025-04-16T00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